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ojito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p-mentha-1(6),8-dien-2-one; carvone; citral; linalool; d-limonene; 3,7-dimethylnona-1,6-dien-3-ol; terpinol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o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v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9-49-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759-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l-p-mentha-1(6),8-di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485-40-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9-352-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Fruchtig. Ländli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p-mentha-1(6),8-dien-2-one (6485-40-1)</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ther:</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6,45 mg/l air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olene (586-62-9)</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l-p-mentha-1(6),8-dien-2-one (6485-40-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62 Temp.: 26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l-p-mentha-1(6),8-dien-2-one (6485-40-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62 Temp.: 26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olene (586-62-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94,6 mg/kg Körpergewicht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Körpergewic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ojito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p-mentha-1(6),8-dien-2-one (6485-40-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1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olene (586-62-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ojito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p-mentha-1(6),8-dien-2-one (6485-40-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vone (99-49-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olene (586-6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ojito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ojito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6BDC6EC-104F-4EC3-A6AD-DD6A535CE23D}"/>
</file>

<file path=customXml/itemProps3.xml><?xml version="1.0" encoding="utf-8"?>
<ds:datastoreItem xmlns:ds="http://schemas.openxmlformats.org/officeDocument/2006/customXml" ds:itemID="{28C1C000-2514-480A-8F65-D05A629440ED}"/>
</file>

<file path=customXml/itemProps4.xml><?xml version="1.0" encoding="utf-8"?>
<ds:datastoreItem xmlns:ds="http://schemas.openxmlformats.org/officeDocument/2006/customXml" ds:itemID="{9580CCEA-1A27-4A02-AACA-C970C4E77BC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